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4FD215" w14:textId="77777777" w:rsidR="007251E4" w:rsidRDefault="00000000">
      <w:pPr>
        <w:pStyle w:val="Heading1"/>
      </w:pPr>
      <w:bookmarkStart w:id="0" w:name="to-do-list-dynamic"/>
      <w:r>
        <w:t>To-Do List (Dynamic)</w:t>
      </w:r>
    </w:p>
    <w:p w14:paraId="083B6904" w14:textId="4AD02676" w:rsidR="007251E4" w:rsidRDefault="00000000">
      <w:pPr>
        <w:pStyle w:val="FirstParagraph"/>
      </w:pPr>
      <w:r>
        <w:rPr>
          <w:b/>
          <w:bCs/>
        </w:rPr>
        <w:t>Name:</w:t>
      </w:r>
      <w:r>
        <w:t xml:space="preserve"> Ahmed Rasheed</w:t>
      </w:r>
      <w:r>
        <w:br/>
      </w:r>
      <w:r>
        <w:rPr>
          <w:b/>
          <w:bCs/>
        </w:rPr>
        <w:t>Roll no:</w:t>
      </w:r>
      <w:r>
        <w:t xml:space="preserve"> SU92-BSDSM-F2</w:t>
      </w:r>
      <w:r w:rsidR="00074A41">
        <w:t>4</w:t>
      </w:r>
      <w:r>
        <w:t>-021</w:t>
      </w:r>
    </w:p>
    <w:p w14:paraId="6A387BD1" w14:textId="09A0DA8C" w:rsidR="007251E4" w:rsidRDefault="007251E4"/>
    <w:p w14:paraId="13F2F811" w14:textId="77777777" w:rsidR="007251E4" w:rsidRDefault="00000000">
      <w:pPr>
        <w:pStyle w:val="Heading2"/>
      </w:pPr>
      <w:bookmarkStart w:id="1" w:name="code-explanation"/>
      <w:r>
        <w:t>Code Explanation</w:t>
      </w:r>
    </w:p>
    <w:p w14:paraId="6B23504E" w14:textId="77777777" w:rsidR="007251E4" w:rsidRDefault="00000000">
      <w:pPr>
        <w:pStyle w:val="FirstParagraph"/>
      </w:pPr>
      <w:r>
        <w:t>This Python code implements a simple, interactive To-Do list system that runs in the terminal. The user can add, remove, and view tasks dynamically. The program continues to prompt the user for actions until they choose to exit.</w:t>
      </w:r>
    </w:p>
    <w:p w14:paraId="44CCC004" w14:textId="77777777" w:rsidR="007251E4" w:rsidRDefault="00000000">
      <w:pPr>
        <w:pStyle w:val="Heading3"/>
      </w:pPr>
      <w:bookmarkStart w:id="2" w:name="how-the-code-works"/>
      <w:r>
        <w:t>How the Code Works</w:t>
      </w:r>
    </w:p>
    <w:p w14:paraId="7DEF20B5" w14:textId="77777777" w:rsidR="007251E4" w:rsidRDefault="00000000">
      <w:pPr>
        <w:numPr>
          <w:ilvl w:val="0"/>
          <w:numId w:val="2"/>
        </w:numPr>
      </w:pPr>
      <w:r>
        <w:rPr>
          <w:b/>
          <w:bCs/>
        </w:rPr>
        <w:t>Task Storage:</w:t>
      </w:r>
    </w:p>
    <w:p w14:paraId="59C6B5FD" w14:textId="77777777" w:rsidR="007251E4" w:rsidRDefault="00000000">
      <w:pPr>
        <w:pStyle w:val="Compact"/>
        <w:numPr>
          <w:ilvl w:val="1"/>
          <w:numId w:val="3"/>
        </w:numPr>
      </w:pPr>
      <w:r>
        <w:t xml:space="preserve">All tasks are stored in a list called </w:t>
      </w:r>
      <w:r>
        <w:rPr>
          <w:rStyle w:val="VerbatimChar"/>
        </w:rPr>
        <w:t>tasks</w:t>
      </w:r>
      <w:r>
        <w:t>.</w:t>
      </w:r>
    </w:p>
    <w:p w14:paraId="37409D07" w14:textId="77777777" w:rsidR="007251E4" w:rsidRDefault="00000000">
      <w:pPr>
        <w:numPr>
          <w:ilvl w:val="0"/>
          <w:numId w:val="2"/>
        </w:numPr>
      </w:pPr>
      <w:r>
        <w:rPr>
          <w:b/>
          <w:bCs/>
        </w:rPr>
        <w:t>Display Function:</w:t>
      </w:r>
    </w:p>
    <w:p w14:paraId="44D4E185" w14:textId="77777777" w:rsidR="007251E4" w:rsidRDefault="00000000">
      <w:pPr>
        <w:pStyle w:val="Compact"/>
        <w:numPr>
          <w:ilvl w:val="1"/>
          <w:numId w:val="4"/>
        </w:numPr>
      </w:pPr>
      <w:r>
        <w:t xml:space="preserve">The </w:t>
      </w:r>
      <w:r>
        <w:rPr>
          <w:rStyle w:val="VerbatimChar"/>
        </w:rPr>
        <w:t>show_tasks()</w:t>
      </w:r>
      <w:r>
        <w:t xml:space="preserve"> function prints the current list of tasks. If there are no tasks, it notifies the user.</w:t>
      </w:r>
    </w:p>
    <w:p w14:paraId="35DC8C33" w14:textId="77777777" w:rsidR="007251E4" w:rsidRDefault="00000000">
      <w:pPr>
        <w:numPr>
          <w:ilvl w:val="0"/>
          <w:numId w:val="2"/>
        </w:numPr>
      </w:pPr>
      <w:r>
        <w:rPr>
          <w:b/>
          <w:bCs/>
        </w:rPr>
        <w:t>Main Loop:</w:t>
      </w:r>
    </w:p>
    <w:p w14:paraId="68FB550B" w14:textId="77777777" w:rsidR="007251E4" w:rsidRDefault="00000000">
      <w:pPr>
        <w:pStyle w:val="Compact"/>
        <w:numPr>
          <w:ilvl w:val="1"/>
          <w:numId w:val="5"/>
        </w:numPr>
      </w:pPr>
      <w:r>
        <w:t>The program runs an infinite loop, showing options to the user:</w:t>
      </w:r>
    </w:p>
    <w:p w14:paraId="0CFA8301" w14:textId="77777777" w:rsidR="007251E4" w:rsidRDefault="00000000">
      <w:pPr>
        <w:pStyle w:val="Compact"/>
        <w:numPr>
          <w:ilvl w:val="2"/>
          <w:numId w:val="6"/>
        </w:numPr>
      </w:pPr>
      <w:r>
        <w:t>Add Task</w:t>
      </w:r>
    </w:p>
    <w:p w14:paraId="01808872" w14:textId="77777777" w:rsidR="007251E4" w:rsidRDefault="00000000">
      <w:pPr>
        <w:pStyle w:val="Compact"/>
        <w:numPr>
          <w:ilvl w:val="2"/>
          <w:numId w:val="6"/>
        </w:numPr>
      </w:pPr>
      <w:r>
        <w:t>Remove Task</w:t>
      </w:r>
    </w:p>
    <w:p w14:paraId="3AFF310A" w14:textId="77777777" w:rsidR="007251E4" w:rsidRDefault="00000000">
      <w:pPr>
        <w:pStyle w:val="Compact"/>
        <w:numPr>
          <w:ilvl w:val="2"/>
          <w:numId w:val="6"/>
        </w:numPr>
      </w:pPr>
      <w:r>
        <w:t>Show Tasks</w:t>
      </w:r>
    </w:p>
    <w:p w14:paraId="6B092C3D" w14:textId="77777777" w:rsidR="007251E4" w:rsidRDefault="00000000">
      <w:pPr>
        <w:pStyle w:val="Compact"/>
        <w:numPr>
          <w:ilvl w:val="2"/>
          <w:numId w:val="6"/>
        </w:numPr>
      </w:pPr>
      <w:r>
        <w:t>Exit</w:t>
      </w:r>
    </w:p>
    <w:p w14:paraId="59F32322" w14:textId="77777777" w:rsidR="007251E4" w:rsidRDefault="00000000">
      <w:pPr>
        <w:pStyle w:val="Compact"/>
        <w:numPr>
          <w:ilvl w:val="1"/>
          <w:numId w:val="5"/>
        </w:numPr>
      </w:pPr>
      <w:r>
        <w:t>The user selects an option by entering a number (1-4).</w:t>
      </w:r>
    </w:p>
    <w:p w14:paraId="5F97BCAC" w14:textId="77777777" w:rsidR="007251E4" w:rsidRDefault="00000000">
      <w:pPr>
        <w:numPr>
          <w:ilvl w:val="0"/>
          <w:numId w:val="2"/>
        </w:numPr>
      </w:pPr>
      <w:r>
        <w:rPr>
          <w:b/>
          <w:bCs/>
        </w:rPr>
        <w:t>Adding a Task:</w:t>
      </w:r>
    </w:p>
    <w:p w14:paraId="5B2DECD9" w14:textId="77777777" w:rsidR="007251E4" w:rsidRDefault="00000000">
      <w:pPr>
        <w:pStyle w:val="Compact"/>
        <w:numPr>
          <w:ilvl w:val="1"/>
          <w:numId w:val="7"/>
        </w:numPr>
      </w:pPr>
      <w:r>
        <w:t xml:space="preserve">If the user selects ‘1’, they are prompted to enter a new task, which is then added to the </w:t>
      </w:r>
      <w:r>
        <w:rPr>
          <w:rStyle w:val="VerbatimChar"/>
        </w:rPr>
        <w:t>tasks</w:t>
      </w:r>
      <w:r>
        <w:t xml:space="preserve"> list.</w:t>
      </w:r>
    </w:p>
    <w:p w14:paraId="0BE41CEC" w14:textId="77777777" w:rsidR="007251E4" w:rsidRDefault="00000000">
      <w:pPr>
        <w:numPr>
          <w:ilvl w:val="0"/>
          <w:numId w:val="2"/>
        </w:numPr>
      </w:pPr>
      <w:r>
        <w:rPr>
          <w:b/>
          <w:bCs/>
        </w:rPr>
        <w:t>Removing a Task:</w:t>
      </w:r>
    </w:p>
    <w:p w14:paraId="49364647" w14:textId="77777777" w:rsidR="007251E4" w:rsidRDefault="00000000">
      <w:pPr>
        <w:pStyle w:val="Compact"/>
        <w:numPr>
          <w:ilvl w:val="1"/>
          <w:numId w:val="8"/>
        </w:numPr>
      </w:pPr>
      <w:r>
        <w:t>If the user selects ‘2’, the current tasks are displayed.</w:t>
      </w:r>
    </w:p>
    <w:p w14:paraId="4232E2A4" w14:textId="77777777" w:rsidR="007251E4" w:rsidRDefault="00000000">
      <w:pPr>
        <w:pStyle w:val="Compact"/>
        <w:numPr>
          <w:ilvl w:val="1"/>
          <w:numId w:val="8"/>
        </w:numPr>
      </w:pPr>
      <w:r>
        <w:t>The user is asked to enter the number of the task to remove.</w:t>
      </w:r>
    </w:p>
    <w:p w14:paraId="352D870B" w14:textId="77777777" w:rsidR="007251E4" w:rsidRDefault="00000000">
      <w:pPr>
        <w:pStyle w:val="Compact"/>
        <w:numPr>
          <w:ilvl w:val="1"/>
          <w:numId w:val="8"/>
        </w:numPr>
      </w:pPr>
      <w:r>
        <w:t>The code checks if the input is valid and removes the selected task.</w:t>
      </w:r>
    </w:p>
    <w:p w14:paraId="2EA28631" w14:textId="77777777" w:rsidR="007251E4" w:rsidRDefault="00000000">
      <w:pPr>
        <w:numPr>
          <w:ilvl w:val="0"/>
          <w:numId w:val="2"/>
        </w:numPr>
      </w:pPr>
      <w:r>
        <w:rPr>
          <w:b/>
          <w:bCs/>
        </w:rPr>
        <w:t>Showing Tasks:</w:t>
      </w:r>
    </w:p>
    <w:p w14:paraId="2C02CD6F" w14:textId="77777777" w:rsidR="007251E4" w:rsidRDefault="00000000">
      <w:pPr>
        <w:pStyle w:val="Compact"/>
        <w:numPr>
          <w:ilvl w:val="1"/>
          <w:numId w:val="9"/>
        </w:numPr>
      </w:pPr>
      <w:r>
        <w:t>If the user selects ‘3’, the current list of tasks is displayed.</w:t>
      </w:r>
    </w:p>
    <w:p w14:paraId="028FE7AE" w14:textId="77777777" w:rsidR="007251E4" w:rsidRDefault="00000000">
      <w:pPr>
        <w:numPr>
          <w:ilvl w:val="0"/>
          <w:numId w:val="2"/>
        </w:numPr>
      </w:pPr>
      <w:r>
        <w:rPr>
          <w:b/>
          <w:bCs/>
        </w:rPr>
        <w:t>Exiting:</w:t>
      </w:r>
    </w:p>
    <w:p w14:paraId="65B7B535" w14:textId="77777777" w:rsidR="007251E4" w:rsidRDefault="00000000">
      <w:pPr>
        <w:pStyle w:val="Compact"/>
        <w:numPr>
          <w:ilvl w:val="1"/>
          <w:numId w:val="10"/>
        </w:numPr>
      </w:pPr>
      <w:r>
        <w:t>If the user selects ‘4’, the program prints a closing message and exits the loop.</w:t>
      </w:r>
    </w:p>
    <w:p w14:paraId="53AF9888" w14:textId="77777777" w:rsidR="007251E4" w:rsidRDefault="00000000">
      <w:pPr>
        <w:numPr>
          <w:ilvl w:val="0"/>
          <w:numId w:val="2"/>
        </w:numPr>
      </w:pPr>
      <w:r>
        <w:rPr>
          <w:b/>
          <w:bCs/>
        </w:rPr>
        <w:t>Input Validation:</w:t>
      </w:r>
    </w:p>
    <w:p w14:paraId="127B87EE" w14:textId="77777777" w:rsidR="007251E4" w:rsidRDefault="00000000">
      <w:pPr>
        <w:pStyle w:val="Compact"/>
        <w:numPr>
          <w:ilvl w:val="1"/>
          <w:numId w:val="11"/>
        </w:numPr>
      </w:pPr>
      <w:r>
        <w:lastRenderedPageBreak/>
        <w:t>The code checks for invalid options and handles errors (like entering a non-number when removing a task).</w:t>
      </w:r>
    </w:p>
    <w:p w14:paraId="281A65DE" w14:textId="5FBDA647" w:rsidR="007251E4" w:rsidRDefault="007251E4"/>
    <w:p w14:paraId="17C2B62A" w14:textId="77777777" w:rsidR="007251E4" w:rsidRDefault="00000000">
      <w:pPr>
        <w:pStyle w:val="Heading2"/>
      </w:pPr>
      <w:bookmarkStart w:id="3" w:name="what-the-code-is-doing"/>
      <w:bookmarkEnd w:id="1"/>
      <w:bookmarkEnd w:id="2"/>
      <w:r>
        <w:t>What the Code is Doing</w:t>
      </w:r>
    </w:p>
    <w:p w14:paraId="23D32BCC" w14:textId="77777777" w:rsidR="007251E4" w:rsidRDefault="00000000">
      <w:pPr>
        <w:pStyle w:val="Compact"/>
        <w:numPr>
          <w:ilvl w:val="0"/>
          <w:numId w:val="12"/>
        </w:numPr>
      </w:pPr>
      <w:r>
        <w:t>The code provides a simple way to manage a list of tasks from the terminal.</w:t>
      </w:r>
    </w:p>
    <w:p w14:paraId="7743EFF9" w14:textId="77777777" w:rsidR="007251E4" w:rsidRDefault="00000000">
      <w:pPr>
        <w:pStyle w:val="Compact"/>
        <w:numPr>
          <w:ilvl w:val="0"/>
          <w:numId w:val="12"/>
        </w:numPr>
      </w:pPr>
      <w:r>
        <w:t>It allows the user to add as many tasks as they want, remove any task by its number, and view the current list at any time.</w:t>
      </w:r>
    </w:p>
    <w:p w14:paraId="045A0C83" w14:textId="77777777" w:rsidR="007251E4" w:rsidRDefault="00000000">
      <w:pPr>
        <w:pStyle w:val="Compact"/>
        <w:numPr>
          <w:ilvl w:val="0"/>
          <w:numId w:val="12"/>
        </w:numPr>
      </w:pPr>
      <w:r>
        <w:t>The program is interactive and continues running until the user chooses to exit.</w:t>
      </w:r>
    </w:p>
    <w:p w14:paraId="0D9EA42E" w14:textId="77777777" w:rsidR="007251E4" w:rsidRDefault="00000000">
      <w:pPr>
        <w:pStyle w:val="Compact"/>
        <w:numPr>
          <w:ilvl w:val="0"/>
          <w:numId w:val="12"/>
        </w:numPr>
      </w:pPr>
      <w:r>
        <w:t>All actions and errors are clearly communicated to the user.</w:t>
      </w:r>
    </w:p>
    <w:p w14:paraId="1A0D4118" w14:textId="77777777" w:rsidR="007251E4" w:rsidRDefault="00000000">
      <w:pPr>
        <w:pStyle w:val="FirstParagraph"/>
      </w:pPr>
      <w:r>
        <w:t>This makes it a practical example of a dynamic, menu-driven To-Do list in Python.</w:t>
      </w:r>
    </w:p>
    <w:p w14:paraId="0986FB08" w14:textId="2A9636B6" w:rsidR="007251E4" w:rsidRDefault="007251E4"/>
    <w:p w14:paraId="1A59160F" w14:textId="77777777" w:rsidR="007251E4" w:rsidRDefault="00000000">
      <w:pPr>
        <w:pStyle w:val="Heading2"/>
      </w:pPr>
      <w:bookmarkStart w:id="4" w:name="example-session-output"/>
      <w:bookmarkEnd w:id="3"/>
      <w:r>
        <w:t>Example Session / Output</w:t>
      </w:r>
    </w:p>
    <w:p w14:paraId="66B0011C" w14:textId="77777777" w:rsidR="007251E4" w:rsidRPr="00074A41" w:rsidRDefault="00000000">
      <w:pPr>
        <w:pStyle w:val="SourceCode"/>
        <w:rPr>
          <w:rFonts w:ascii="Consolas" w:hAnsi="Consolas"/>
        </w:rPr>
      </w:pPr>
      <w:r w:rsidRPr="00074A41">
        <w:rPr>
          <w:rStyle w:val="VerbatimChar"/>
        </w:rPr>
        <w:t>Options: 1) Add Task  2) Remove Task  3) Show Tasks  4) Exit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Choose an option (1-4): 1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Enter new task: Buy groceries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Task added.</w:t>
      </w:r>
      <w:r w:rsidRPr="00074A41">
        <w:rPr>
          <w:rFonts w:ascii="Consolas" w:hAnsi="Consolas"/>
        </w:rPr>
        <w:br/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Options: 1) Add Task  2) Remove Task  3) Show Tasks  4) Exit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Choose an option (1-4): 1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Enter new task: Finish assignment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Task added.</w:t>
      </w:r>
      <w:r w:rsidRPr="00074A41">
        <w:rPr>
          <w:rFonts w:ascii="Consolas" w:hAnsi="Consolas"/>
        </w:rPr>
        <w:br/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Options: 1) Add Task  2) Remove Task  3) Show Tasks  4) Exit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Choose an option (1-4): 3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Your To-Do List: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1. Buy groceries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2. Finish assignment</w:t>
      </w:r>
      <w:r w:rsidRPr="00074A41">
        <w:rPr>
          <w:rFonts w:ascii="Consolas" w:hAnsi="Consolas"/>
        </w:rPr>
        <w:br/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Options: 1) Add Task  2) Remove Task  3) Show Tasks  4) Exit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Choose an option (1-4): 2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Your To-Do List: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1. Buy groceries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2. Finish assignment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Enter task number to remove: 1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Removed: Buy groceries</w:t>
      </w:r>
      <w:r w:rsidRPr="00074A41">
        <w:rPr>
          <w:rFonts w:ascii="Consolas" w:hAnsi="Consolas"/>
        </w:rPr>
        <w:br/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Options: 1) Add Task  2) Remove Task  3) Show Tasks  4) Exit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Choose an option (1-4): 3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Your To-Do List: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1. Finish assignment</w:t>
      </w:r>
      <w:r w:rsidRPr="00074A41">
        <w:rPr>
          <w:rFonts w:ascii="Consolas" w:hAnsi="Consolas"/>
        </w:rPr>
        <w:br/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Options: 1) Add Task  2) Remove Task  3) Show Tasks  4) Exit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Choose an option (1-4): 4</w:t>
      </w:r>
      <w:r w:rsidRPr="00074A41">
        <w:rPr>
          <w:rFonts w:ascii="Consolas" w:hAnsi="Consolas"/>
        </w:rPr>
        <w:br/>
      </w:r>
      <w:r w:rsidRPr="00074A41">
        <w:rPr>
          <w:rStyle w:val="VerbatimChar"/>
        </w:rPr>
        <w:t>To-Do Task System Closed.</w:t>
      </w:r>
      <w:bookmarkEnd w:id="0"/>
      <w:bookmarkEnd w:id="4"/>
    </w:p>
    <w:sectPr w:rsidR="007251E4" w:rsidRPr="00074A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BDFB9" w14:textId="77777777" w:rsidR="001C2175" w:rsidRDefault="001C2175">
      <w:pPr>
        <w:spacing w:after="0"/>
      </w:pPr>
      <w:r>
        <w:separator/>
      </w:r>
    </w:p>
  </w:endnote>
  <w:endnote w:type="continuationSeparator" w:id="0">
    <w:p w14:paraId="59EEB051" w14:textId="77777777" w:rsidR="001C2175" w:rsidRDefault="001C21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B08B96" w14:textId="77777777" w:rsidR="001C2175" w:rsidRDefault="001C2175">
      <w:r>
        <w:separator/>
      </w:r>
    </w:p>
  </w:footnote>
  <w:footnote w:type="continuationSeparator" w:id="0">
    <w:p w14:paraId="09D7A144" w14:textId="77777777" w:rsidR="001C2175" w:rsidRDefault="001C2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74EE7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80FA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606DE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39206781">
    <w:abstractNumId w:val="0"/>
  </w:num>
  <w:num w:numId="2" w16cid:durableId="10829444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1466282">
    <w:abstractNumId w:val="1"/>
  </w:num>
  <w:num w:numId="4" w16cid:durableId="48263145">
    <w:abstractNumId w:val="1"/>
  </w:num>
  <w:num w:numId="5" w16cid:durableId="1722368250">
    <w:abstractNumId w:val="1"/>
  </w:num>
  <w:num w:numId="6" w16cid:durableId="1444617954">
    <w:abstractNumId w:val="1"/>
  </w:num>
  <w:num w:numId="7" w16cid:durableId="1351686982">
    <w:abstractNumId w:val="1"/>
  </w:num>
  <w:num w:numId="8" w16cid:durableId="1203246441">
    <w:abstractNumId w:val="1"/>
  </w:num>
  <w:num w:numId="9" w16cid:durableId="946934127">
    <w:abstractNumId w:val="1"/>
  </w:num>
  <w:num w:numId="10" w16cid:durableId="1509559840">
    <w:abstractNumId w:val="1"/>
  </w:num>
  <w:num w:numId="11" w16cid:durableId="1522427527">
    <w:abstractNumId w:val="1"/>
  </w:num>
  <w:num w:numId="12" w16cid:durableId="18723008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51E4"/>
    <w:rsid w:val="00074A41"/>
    <w:rsid w:val="001C2175"/>
    <w:rsid w:val="003A08C6"/>
    <w:rsid w:val="0072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28B9B"/>
  <w15:docId w15:val="{55AFB8D1-499D-4154-B1A8-CB61FEC86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90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hmed Jutt</cp:lastModifiedBy>
  <cp:revision>2</cp:revision>
  <dcterms:created xsi:type="dcterms:W3CDTF">2025-08-26T17:57:00Z</dcterms:created>
  <dcterms:modified xsi:type="dcterms:W3CDTF">2025-08-26T17:59:00Z</dcterms:modified>
</cp:coreProperties>
</file>